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2EC50" w14:textId="77777777" w:rsidR="00076E54" w:rsidRDefault="00000000">
      <w:pPr>
        <w:pStyle w:val="Title"/>
      </w:pPr>
      <w:r>
        <w:t>Lecture 3 Code</w:t>
      </w:r>
    </w:p>
    <w:p w14:paraId="5C2078C0" w14:textId="77777777" w:rsidR="00076E54" w:rsidRDefault="00000000">
      <w:pPr>
        <w:pStyle w:val="Author"/>
      </w:pPr>
      <w:r>
        <w:t>Alex Hoagland</w:t>
      </w:r>
    </w:p>
    <w:p w14:paraId="64C546B9" w14:textId="77777777" w:rsidR="00076E54" w:rsidRDefault="00000000">
      <w:pPr>
        <w:pStyle w:val="Date"/>
      </w:pPr>
      <w:r>
        <w:t>2025-01-27</w:t>
      </w:r>
    </w:p>
    <w:p w14:paraId="7F371366" w14:textId="77777777" w:rsidR="00076E54" w:rsidRDefault="00000000">
      <w:pPr>
        <w:pStyle w:val="SourceCode"/>
      </w:pPr>
      <w:r>
        <w:rPr>
          <w:rStyle w:val="CommentTok"/>
        </w:rPr>
        <w:t># I like to include several additional notes in the header of my files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Last modified: 2024-01-23</w:t>
      </w:r>
      <w:r>
        <w:br/>
      </w:r>
      <w:r>
        <w:rPr>
          <w:rStyle w:val="CommentTok"/>
        </w:rPr>
        <w:t>#</w:t>
      </w:r>
      <w:r>
        <w:br/>
      </w:r>
      <w:r>
        <w:rPr>
          <w:rStyle w:val="DocumentationTok"/>
        </w:rPr>
        <w:t>### PURPOS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cture 3 code and output file</w:t>
      </w:r>
      <w:r>
        <w:br/>
      </w:r>
      <w:r>
        <w:rPr>
          <w:rStyle w:val="CommentTok"/>
        </w:rPr>
        <w:t>#</w:t>
      </w:r>
      <w:r>
        <w:br/>
      </w:r>
      <w:r>
        <w:rPr>
          <w:rStyle w:val="DocumentationTok"/>
        </w:rPr>
        <w:t>### NOTE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- uses the Tidyverse package and Dply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EF03B58" w14:textId="77777777" w:rsidR="00076E54" w:rsidRDefault="00000000">
      <w:pPr>
        <w:pStyle w:val="SourceCode"/>
      </w:pPr>
      <w:r>
        <w:rPr>
          <w:rStyle w:val="VerbatimChar"/>
        </w:rPr>
        <w:t>## Warning: package 'tidyverse' was built under R version 4.4.2</w:t>
      </w:r>
    </w:p>
    <w:p w14:paraId="61219295" w14:textId="77777777" w:rsidR="00076E54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0014275" w14:textId="77777777" w:rsidR="00076E5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HANES)</w:t>
      </w:r>
    </w:p>
    <w:p w14:paraId="2B5F64A9" w14:textId="77777777" w:rsidR="00076E54" w:rsidRDefault="00000000">
      <w:pPr>
        <w:pStyle w:val="SourceCode"/>
      </w:pPr>
      <w:r>
        <w:rPr>
          <w:rStyle w:val="VerbatimChar"/>
        </w:rPr>
        <w:t>## Warning: package 'NHANES' was built under R version 4.4.2</w:t>
      </w:r>
    </w:p>
    <w:p w14:paraId="05A57F4A" w14:textId="77777777" w:rsidR="00076E54" w:rsidRDefault="00000000">
      <w:pPr>
        <w:pStyle w:val="Heading3"/>
      </w:pPr>
      <w:bookmarkStart w:id="0" w:name="covariance-and-correlation"/>
      <w:r>
        <w:t>Covariance and Correlation</w:t>
      </w:r>
    </w:p>
    <w:p w14:paraId="3910EFD5" w14:textId="77777777" w:rsidR="00076E54" w:rsidRDefault="00000000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NHANES</w:t>
      </w:r>
      <w:r>
        <w:br/>
      </w:r>
      <w:r>
        <w:rPr>
          <w:rStyle w:val="FunctionTok"/>
        </w:rPr>
        <w:t>cov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DaysMentHlthBad, mydata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use=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  <w:r>
        <w:rPr>
          <w:rStyle w:val="CommentTok"/>
        </w:rPr>
        <w:t># Base covariance -- but in units of what?</w:t>
      </w:r>
    </w:p>
    <w:p w14:paraId="59CD8FD3" w14:textId="77777777" w:rsidR="00076E54" w:rsidRDefault="00000000">
      <w:pPr>
        <w:pStyle w:val="SourceCode"/>
      </w:pPr>
      <w:r>
        <w:rPr>
          <w:rStyle w:val="VerbatimChar"/>
        </w:rPr>
        <w:t>## [1] -4.848859</w:t>
      </w:r>
    </w:p>
    <w:p w14:paraId="3E137C80" w14:textId="77777777" w:rsidR="00076E54" w:rsidRDefault="00000000">
      <w:pPr>
        <w:pStyle w:val="SourceCode"/>
      </w:pPr>
      <w:r>
        <w:rPr>
          <w:rStyle w:val="FunctionTok"/>
        </w:rPr>
        <w:t>cov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DaysMentHlthBad</w:t>
      </w:r>
      <w:r>
        <w:rPr>
          <w:rStyle w:val="SpecialCharTok"/>
        </w:rPr>
        <w:t>/</w:t>
      </w:r>
      <w:r>
        <w:rPr>
          <w:rStyle w:val="DecValTok"/>
        </w:rPr>
        <w:t>7</w:t>
      </w:r>
      <w:r>
        <w:rPr>
          <w:rStyle w:val="NormalTok"/>
        </w:rPr>
        <w:t>, mydata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use=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0C9C1517" w14:textId="77777777" w:rsidR="00076E54" w:rsidRDefault="00000000">
      <w:pPr>
        <w:pStyle w:val="SourceCode"/>
      </w:pPr>
      <w:r>
        <w:rPr>
          <w:rStyle w:val="VerbatimChar"/>
        </w:rPr>
        <w:t>## [1] -0.6926941</w:t>
      </w:r>
    </w:p>
    <w:p w14:paraId="5AE1DDFC" w14:textId="77777777" w:rsidR="00076E54" w:rsidRDefault="00000000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DaysMentHlthBad, mydata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use=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  <w:r>
        <w:rPr>
          <w:rStyle w:val="CommentTok"/>
        </w:rPr>
        <w:t># This makes more sense!</w:t>
      </w:r>
    </w:p>
    <w:p w14:paraId="260DE317" w14:textId="77777777" w:rsidR="00076E54" w:rsidRDefault="00000000">
      <w:pPr>
        <w:pStyle w:val="SourceCode"/>
      </w:pPr>
      <w:r>
        <w:rPr>
          <w:rStyle w:val="VerbatimChar"/>
        </w:rPr>
        <w:t>## [1] -0.03200316</w:t>
      </w:r>
    </w:p>
    <w:p w14:paraId="7DCDBB53" w14:textId="77777777" w:rsidR="00076E54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DaysMentHlthBad</w:t>
      </w:r>
      <w:r>
        <w:rPr>
          <w:rStyle w:val="SpecialCharTok"/>
        </w:rPr>
        <w:t>/</w:t>
      </w:r>
      <w:r>
        <w:rPr>
          <w:rStyle w:val="DecValTok"/>
        </w:rPr>
        <w:t>7</w:t>
      </w:r>
      <w:r>
        <w:rPr>
          <w:rStyle w:val="NormalTok"/>
        </w:rPr>
        <w:t>, mydata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use=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</w:t>
      </w:r>
      <w:r>
        <w:rPr>
          <w:rStyle w:val="CommentTok"/>
        </w:rPr>
        <w:t># This makes more sense!</w:t>
      </w:r>
    </w:p>
    <w:p w14:paraId="5898546A" w14:textId="77777777" w:rsidR="00076E54" w:rsidRDefault="00000000">
      <w:pPr>
        <w:pStyle w:val="SourceCode"/>
      </w:pPr>
      <w:r>
        <w:rPr>
          <w:rStyle w:val="VerbatimChar"/>
        </w:rPr>
        <w:t>## [1] -0.03200316</w:t>
      </w:r>
    </w:p>
    <w:p w14:paraId="66EB4AAF" w14:textId="77777777" w:rsidR="00076E54" w:rsidRDefault="00000000">
      <w:pPr>
        <w:pStyle w:val="SourceCode"/>
      </w:pPr>
      <w:r>
        <w:rPr>
          <w:rStyle w:val="CommentTok"/>
        </w:rPr>
        <w:t xml:space="preserve"># What makes this number useful for you? What would you think about changing to make this number more useful, given our results above? </w:t>
      </w:r>
    </w:p>
    <w:p w14:paraId="6B9D1628" w14:textId="77777777" w:rsidR="00076E54" w:rsidRDefault="00000000">
      <w:pPr>
        <w:pStyle w:val="Heading1"/>
      </w:pPr>
      <w:bookmarkStart w:id="1" w:name="random-data"/>
      <w:bookmarkEnd w:id="0"/>
      <w:r>
        <w:t>Random data</w:t>
      </w:r>
    </w:p>
    <w:p w14:paraId="0467DCAB" w14:textId="77777777" w:rsidR="00076E54" w:rsidRDefault="00000000">
      <w:pPr>
        <w:pStyle w:val="FirstParagraph"/>
      </w:pPr>
      <w:r>
        <w:t xml:space="preserve">When working with a sample of data, we want to understand something about the </w:t>
      </w:r>
      <w:r>
        <w:rPr>
          <w:i/>
          <w:iCs/>
        </w:rPr>
        <w:t>randomness</w:t>
      </w:r>
      <w:r>
        <w:t xml:space="preserve"> of that data. Hence, we talk about sampling distributions.</w:t>
      </w:r>
    </w:p>
    <w:p w14:paraId="1F894166" w14:textId="77777777" w:rsidR="00076E54" w:rsidRDefault="00000000">
      <w:pPr>
        <w:pStyle w:val="Heading2"/>
      </w:pPr>
      <w:bookmarkStart w:id="2" w:name="Xac5bffc0f967bb382e6c469004dca05ef7c92a2"/>
      <w:r>
        <w:t>Example: Sampling from a Bernoulli distribution</w:t>
      </w:r>
    </w:p>
    <w:p w14:paraId="6F9E9F26" w14:textId="77777777" w:rsidR="00076E54" w:rsidRDefault="00000000">
      <w:pPr>
        <w:pStyle w:val="FirstParagraph"/>
      </w:pPr>
      <w:r>
        <w:t>Just as a simple example, suppose that we have data with two possible outcomes: poor mental health day or not. How can we express this distribution simply?</w:t>
      </w:r>
    </w:p>
    <w:p w14:paraId="334C5E61" w14:textId="77777777" w:rsidR="00076E54" w:rsidRDefault="00000000">
      <w:pPr>
        <w:pStyle w:val="SourceCode"/>
      </w:pPr>
      <w:r>
        <w:rPr>
          <w:rStyle w:val="CommentTok"/>
        </w:rPr>
        <w:t xml:space="preserve"># First, sample some data </w:t>
      </w:r>
      <w:r>
        <w:br/>
      </w:r>
      <w:r>
        <w:rPr>
          <w:rStyle w:val="NormalTok"/>
        </w:rPr>
        <w:t xml:space="preserve">sample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rob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ampledata) </w:t>
      </w:r>
      <w:r>
        <w:rPr>
          <w:rStyle w:val="CommentTok"/>
        </w:rPr>
        <w:t xml:space="preserve"># What does this tell us? What should I change above to change the shape of the graph? </w:t>
      </w:r>
    </w:p>
    <w:p w14:paraId="13CD8688" w14:textId="77777777" w:rsidR="00076E54" w:rsidRDefault="00076E54">
      <w:pPr>
        <w:pStyle w:val="FirstParagraph"/>
      </w:pPr>
    </w:p>
    <w:p w14:paraId="4EAEDA55" w14:textId="77777777" w:rsidR="00076E54" w:rsidRDefault="00000000">
      <w:pPr>
        <w:pStyle w:val="SourceCode"/>
      </w:pPr>
      <w:r>
        <w:rPr>
          <w:rStyle w:val="CommentTok"/>
        </w:rPr>
        <w:t># Second, how can we go from the data we have to an indicator of the probability of poor mental health p?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DaysMentHlthBad)</w:t>
      </w:r>
    </w:p>
    <w:p w14:paraId="24FAE14C" w14:textId="77777777" w:rsidR="00076E54" w:rsidRDefault="00076E54">
      <w:pPr>
        <w:pStyle w:val="FirstParagraph"/>
      </w:pPr>
    </w:p>
    <w:p w14:paraId="47A1E219" w14:textId="77777777" w:rsidR="00076E54" w:rsidRDefault="00000000"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yba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DaysMentHlthBa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DaysMentHlthBad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ny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(..count..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..count..))) </w:t>
      </w:r>
      <w:r>
        <w:rPr>
          <w:rStyle w:val="CommentTok"/>
        </w:rPr>
        <w:t># Does this look like what we had above?</w:t>
      </w:r>
    </w:p>
    <w:p w14:paraId="286BA97B" w14:textId="77777777" w:rsidR="00076E54" w:rsidRDefault="00000000">
      <w:pPr>
        <w:pStyle w:val="SourceCode"/>
      </w:pPr>
      <w:r>
        <w:rPr>
          <w:rStyle w:val="VerbatimChar"/>
        </w:rPr>
        <w:t>## Warning: The dot-dot notation (`..count..`) was deprecated in ggplot2 3.4.0.</w:t>
      </w:r>
      <w:r>
        <w:br/>
      </w:r>
      <w:r>
        <w:rPr>
          <w:rStyle w:val="VerbatimChar"/>
        </w:rPr>
        <w:t>## ℹ Please use `after_stat(count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4551A9B4" w14:textId="77777777" w:rsidR="00076E5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8E825F2" w14:textId="77777777" w:rsidR="00076E54" w:rsidRDefault="00076E54">
      <w:pPr>
        <w:pStyle w:val="FirstParagraph"/>
      </w:pPr>
    </w:p>
    <w:p w14:paraId="2D04A0AA" w14:textId="77777777" w:rsidR="00076E54" w:rsidRDefault="00000000">
      <w:pPr>
        <w:pStyle w:val="BodyText"/>
      </w:pPr>
      <w:r>
        <w:t xml:space="preserve">So if we had to use this data, what would our estimate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oorMentalHealthDays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be?</w:t>
      </w:r>
    </w:p>
    <w:p w14:paraId="259454E1" w14:textId="77777777" w:rsidR="00076E54" w:rsidRDefault="00000000">
      <w:pPr>
        <w:pStyle w:val="Heading2"/>
      </w:pPr>
      <w:bookmarkStart w:id="3" w:name="now-what-about-binomial"/>
      <w:bookmarkEnd w:id="2"/>
      <w:r>
        <w:t>Now what about Binomial?</w:t>
      </w:r>
    </w:p>
    <w:p w14:paraId="4688FB47" w14:textId="77777777" w:rsidR="00076E54" w:rsidRDefault="00000000">
      <w:pPr>
        <w:pStyle w:val="FirstParagraph"/>
      </w:pPr>
      <w:r>
        <w:t>We simplified our data a bit above. But what if we wanted to know about the number of poor mental health days in a month (intensive margin) rather than just the probability of poor mental health at all (extensive margin)?</w:t>
      </w:r>
    </w:p>
    <w:p w14:paraId="101CADD6" w14:textId="77777777" w:rsidR="00076E54" w:rsidRDefault="00000000">
      <w:pPr>
        <w:pStyle w:val="SourceCode"/>
      </w:pPr>
      <w:r>
        <w:rPr>
          <w:rStyle w:val="CommentTok"/>
        </w:rPr>
        <w:t># Let's calculate the empirical average successes/fails per person</w:t>
      </w:r>
      <w:r>
        <w:br/>
      </w:r>
      <w:r>
        <w:rPr>
          <w:rStyle w:val="NormalTok"/>
        </w:rPr>
        <w:t xml:space="preserve">avgsu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DaysMentHlthBad, 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avgfai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SpecialCharTok"/>
        </w:rPr>
        <w:t>-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DaysMentHlthBad, 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avgsuccess</w:t>
      </w:r>
      <w:r>
        <w:rPr>
          <w:rStyle w:val="SpecialCha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mmentTok"/>
        </w:rPr>
        <w:t># This is the average # of poor mental health days in a month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DaysMentHlthBad) </w:t>
      </w:r>
      <w:r>
        <w:rPr>
          <w:rStyle w:val="CommentTok"/>
        </w:rPr>
        <w:t># Can we match this to a binomial distribution?</w:t>
      </w:r>
    </w:p>
    <w:p w14:paraId="37459274" w14:textId="77777777" w:rsidR="00076E54" w:rsidRDefault="00076E54">
      <w:pPr>
        <w:pStyle w:val="FirstParagraph"/>
      </w:pPr>
    </w:p>
    <w:p w14:paraId="03105053" w14:textId="77777777" w:rsidR="00076E54" w:rsidRDefault="00000000">
      <w:pPr>
        <w:pStyle w:val="SourceCode"/>
      </w:pPr>
      <w:r>
        <w:rPr>
          <w:rStyle w:val="NormalTok"/>
        </w:rPr>
        <w:t xml:space="preserve">sample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prob=</w:t>
      </w:r>
      <w:r>
        <w:rPr>
          <w:rStyle w:val="NormalTok"/>
        </w:rPr>
        <w:t>p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ampledata) </w:t>
      </w:r>
      <w:r>
        <w:rPr>
          <w:rStyle w:val="CommentTok"/>
        </w:rPr>
        <w:t xml:space="preserve"># What does this tell us? Does our data follow a binomial distribution? </w:t>
      </w:r>
    </w:p>
    <w:p w14:paraId="23E62E03" w14:textId="77777777" w:rsidR="00076E54" w:rsidRDefault="00076E54">
      <w:pPr>
        <w:pStyle w:val="FirstParagraph"/>
      </w:pPr>
    </w:p>
    <w:p w14:paraId="507FE2DC" w14:textId="77777777" w:rsidR="00076E54" w:rsidRDefault="00000000">
      <w:pPr>
        <w:pStyle w:val="BodyText"/>
      </w:pPr>
      <w:r>
        <w:t>How could we test this empirically? Let’s sample the predicted probabilities on just the extensive margin and see how they converge over multiple random samples:</w:t>
      </w:r>
    </w:p>
    <w:p w14:paraId="552F047C" w14:textId="77777777" w:rsidR="00076E54" w:rsidRDefault="00000000">
      <w:pPr>
        <w:pStyle w:val="SourceCode"/>
      </w:pPr>
      <w:r>
        <w:rPr>
          <w:rStyle w:val="CommentTok"/>
        </w:rPr>
        <w:t xml:space="preserve"># Let's sample, with replacement, from our dataset. </w:t>
      </w:r>
      <w:r>
        <w:br/>
      </w:r>
      <w:r>
        <w:rPr>
          <w:rStyle w:val="CommentTok"/>
        </w:rPr>
        <w:t># Each time we sample, we will compute p = the average Pr(Any Poor Mental Health)</w:t>
      </w:r>
      <w:r>
        <w:br/>
      </w:r>
      <w:r>
        <w:rPr>
          <w:rStyle w:val="CommentTok"/>
        </w:rPr>
        <w:t># Then we will do this 100,000 times</w:t>
      </w:r>
      <w:r>
        <w:br/>
      </w:r>
      <w:r>
        <w:rPr>
          <w:rStyle w:val="CommentTok"/>
        </w:rPr>
        <w:t xml:space="preserve"># And look at the distribution of estimated p's. 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yba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DaysMentHlthBa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DaysMentHlthBad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ll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loatTok"/>
        </w:rPr>
        <w:t>1e5</w:t>
      </w:r>
      <w:r>
        <w:rPr>
          <w:rStyle w:val="NormalTok"/>
        </w:rPr>
        <w:t xml:space="preserve">) </w:t>
      </w:r>
      <w:r>
        <w:rPr>
          <w:rStyle w:val="CommentTok"/>
        </w:rPr>
        <w:t># empty frame to store resul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anybad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CommentTok"/>
        </w:rPr>
        <w:t># 10% random sample</w:t>
      </w:r>
      <w:r>
        <w:br/>
      </w:r>
      <w:r>
        <w:rPr>
          <w:rStyle w:val="NormalTok"/>
        </w:rPr>
        <w:t xml:space="preserve">  allsample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allsamples) </w:t>
      </w:r>
      <w:r>
        <w:rPr>
          <w:rStyle w:val="CommentTok"/>
        </w:rPr>
        <w:t xml:space="preserve"># What distribution do we have here? Why? </w:t>
      </w:r>
    </w:p>
    <w:p w14:paraId="07CBFED7" w14:textId="77777777" w:rsidR="00076E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20D846" wp14:editId="4115B13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Lectures04-05_StandardErrorsandCIs_files/figure-docx/bernoulli-sampl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C1FE6" w14:textId="77777777" w:rsidR="00076E54" w:rsidRDefault="00000000">
      <w:pPr>
        <w:pStyle w:val="SourceCode"/>
      </w:pPr>
      <w:r>
        <w:rPr>
          <w:rStyle w:val="CommentTok"/>
        </w:rPr>
        <w:t># This gives us two things: the estimated average value and the *uncertainty* around that valu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llsamples)</w:t>
      </w:r>
    </w:p>
    <w:p w14:paraId="5E609152" w14:textId="77777777" w:rsidR="00076E54" w:rsidRDefault="00000000">
      <w:pPr>
        <w:pStyle w:val="SourceCode"/>
      </w:pPr>
      <w:r>
        <w:rPr>
          <w:rStyle w:val="VerbatimChar"/>
        </w:rPr>
        <w:t>## [1] 0.3297445</w:t>
      </w:r>
    </w:p>
    <w:p w14:paraId="39B3DDAB" w14:textId="77777777" w:rsidR="00076E54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llsamples)</w:t>
      </w:r>
    </w:p>
    <w:p w14:paraId="444BABA8" w14:textId="77777777" w:rsidR="00076E54" w:rsidRDefault="00000000">
      <w:pPr>
        <w:pStyle w:val="SourceCode"/>
      </w:pPr>
      <w:r>
        <w:rPr>
          <w:rStyle w:val="VerbatimChar"/>
        </w:rPr>
        <w:t>## [1] 0.01481942</w:t>
      </w:r>
    </w:p>
    <w:p w14:paraId="26053143" w14:textId="77777777" w:rsidR="00076E54" w:rsidRDefault="00000000">
      <w:pPr>
        <w:pStyle w:val="Heading2"/>
      </w:pPr>
      <w:bookmarkStart w:id="4" w:name="Xadf6357bd8815fb9212c67419e98f3bb0aa8171"/>
      <w:bookmarkEnd w:id="3"/>
      <w:r>
        <w:t>Calculating values from the normal distribution</w:t>
      </w:r>
    </w:p>
    <w:p w14:paraId="303F9A07" w14:textId="77777777" w:rsidR="00076E54" w:rsidRDefault="00000000">
      <w:pPr>
        <w:pStyle w:val="FirstParagraph"/>
      </w:pPr>
      <w:r>
        <w:t>Note: this is all very similar across the “main” distributions that R knows. We just use the normal distribution here as an example, but you can use Uniform, Bernoulli, Binomial, Exponential, Gamma, or any other distribution in basically the same way!</w:t>
      </w:r>
    </w:p>
    <w:p w14:paraId="1304CB59" w14:textId="77777777" w:rsidR="00076E54" w:rsidRDefault="00000000">
      <w:pPr>
        <w:pStyle w:val="SourceCode"/>
      </w:pPr>
      <w:r>
        <w:rPr>
          <w:rStyle w:val="CommentTok"/>
        </w:rPr>
        <w:t># If you want to sample from a normal distribution:</w:t>
      </w:r>
      <w:r>
        <w:br/>
      </w:r>
      <w:r>
        <w:rPr>
          <w:rStyle w:val="NormalTok"/>
        </w:rPr>
        <w:t xml:space="preserve">sample_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ample_normal) </w:t>
      </w:r>
      <w:r>
        <w:rPr>
          <w:rStyle w:val="CommentTok"/>
        </w:rPr>
        <w:t># think: how would you standardize this? Can we add code here to do that?</w:t>
      </w:r>
    </w:p>
    <w:p w14:paraId="39F9CFC7" w14:textId="77777777" w:rsidR="00076E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3CAF99" wp14:editId="4B2973E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ectures04-05_StandardErrorsandCIs_files/figure-docx/normal-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4D2D8" w14:textId="77777777" w:rsidR="00076E54" w:rsidRDefault="00000000">
      <w:pPr>
        <w:pStyle w:val="SourceCode"/>
      </w:pPr>
      <w:r>
        <w:rPr>
          <w:rStyle w:val="CommentTok"/>
        </w:rPr>
        <w:t># Standardize sample_normal</w:t>
      </w:r>
      <w:r>
        <w:br/>
      </w:r>
      <w:r>
        <w:rPr>
          <w:rStyle w:val="NormalTok"/>
        </w:rPr>
        <w:t xml:space="preserve">sample_normal2 </w:t>
      </w:r>
      <w:r>
        <w:rPr>
          <w:rStyle w:val="OtherTok"/>
        </w:rPr>
        <w:t>&lt;-</w:t>
      </w:r>
      <w:r>
        <w:rPr>
          <w:rStyle w:val="NormalTok"/>
        </w:rPr>
        <w:t xml:space="preserve"> (sample_normal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ample_normal)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>(sample_normal)</w:t>
      </w:r>
      <w:r>
        <w:br/>
      </w:r>
      <w:r>
        <w:rPr>
          <w:rStyle w:val="NormalTok"/>
        </w:rPr>
        <w:t xml:space="preserve">sample_normal3 </w:t>
      </w:r>
      <w:r>
        <w:rPr>
          <w:rStyle w:val="OtherTok"/>
        </w:rPr>
        <w:t>&lt;-</w:t>
      </w:r>
      <w:r>
        <w:rPr>
          <w:rStyle w:val="NormalTok"/>
        </w:rPr>
        <w:t xml:space="preserve"> (sample_normal</w:t>
      </w:r>
      <w:r>
        <w:rPr>
          <w:rStyle w:val="DecValTok"/>
        </w:rPr>
        <w:t>-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First, pdf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139823C" w14:textId="77777777" w:rsidR="00076E54" w:rsidRDefault="00000000">
      <w:pPr>
        <w:pStyle w:val="SourceCode"/>
      </w:pPr>
      <w:r>
        <w:rPr>
          <w:rStyle w:val="VerbatimChar"/>
        </w:rPr>
        <w:t>## [1] 0.5</w:t>
      </w:r>
    </w:p>
    <w:p w14:paraId="06460281" w14:textId="77777777" w:rsidR="00076E54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what is the probability that a normal draw is less than 10?</w:t>
      </w:r>
    </w:p>
    <w:p w14:paraId="46DAC603" w14:textId="77777777" w:rsidR="00076E54" w:rsidRDefault="00000000">
      <w:pPr>
        <w:pStyle w:val="SourceCode"/>
      </w:pPr>
      <w:r>
        <w:rPr>
          <w:rStyle w:val="VerbatimChar"/>
        </w:rPr>
        <w:t>## [1] 0.6914625</w:t>
      </w:r>
    </w:p>
    <w:p w14:paraId="51EB2EF1" w14:textId="77777777" w:rsidR="00076E54" w:rsidRDefault="00000000">
      <w:pPr>
        <w:pStyle w:val="SourceCode"/>
      </w:pPr>
      <w:r>
        <w:rPr>
          <w:rStyle w:val="CommentTok"/>
        </w:rPr>
        <w:t># Second, cdf</w:t>
      </w:r>
      <w:r>
        <w:br/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this gives the density</w:t>
      </w:r>
    </w:p>
    <w:p w14:paraId="4674A2D3" w14:textId="77777777" w:rsidR="00076E54" w:rsidRDefault="00000000">
      <w:pPr>
        <w:pStyle w:val="SourceCode"/>
      </w:pPr>
      <w:r>
        <w:rPr>
          <w:rStyle w:val="VerbatimChar"/>
        </w:rPr>
        <w:t>## [1] 0.03520653</w:t>
      </w:r>
    </w:p>
    <w:p w14:paraId="0397593D" w14:textId="77777777" w:rsidR="00076E54" w:rsidRDefault="00000000">
      <w:pPr>
        <w:pStyle w:val="SourceCode"/>
      </w:pPr>
      <w:r>
        <w:rPr>
          <w:rStyle w:val="CommentTok"/>
        </w:rPr>
        <w:t># Third, quantiles</w:t>
      </w:r>
      <w:r>
        <w:br/>
      </w:r>
      <w:r>
        <w:br/>
      </w:r>
      <w:r>
        <w:rPr>
          <w:rStyle w:val="CommentTok"/>
        </w:rPr>
        <w:t># Identify the 5th and 95th percentiles of a normal distribution with mean 5 and sd 10</w:t>
      </w:r>
      <w:r>
        <w:br/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AttributeTok"/>
        </w:rPr>
        <w:t>mea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04731CE" w14:textId="77777777" w:rsidR="00076E54" w:rsidRDefault="00000000">
      <w:pPr>
        <w:pStyle w:val="SourceCode"/>
      </w:pPr>
      <w:r>
        <w:rPr>
          <w:rStyle w:val="VerbatimChar"/>
        </w:rPr>
        <w:t>## [1] -11.44854  21.44854</w:t>
      </w:r>
    </w:p>
    <w:p w14:paraId="264E91F7" w14:textId="77777777" w:rsidR="00076E54" w:rsidRDefault="00000000">
      <w:pPr>
        <w:pStyle w:val="SourceCode"/>
      </w:pPr>
      <w:r>
        <w:rPr>
          <w:rStyle w:val="FunctionTok"/>
        </w:rPr>
        <w:lastRenderedPageBreak/>
        <w:t>qnorm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,.</w:t>
      </w:r>
      <w:r>
        <w:rPr>
          <w:rStyle w:val="DecValTok"/>
        </w:rPr>
        <w:t>4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.</w:t>
      </w:r>
      <w:r>
        <w:rPr>
          <w:rStyle w:val="DecValTok"/>
        </w:rPr>
        <w:t>6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,.</w:t>
      </w:r>
      <w:r>
        <w:rPr>
          <w:rStyle w:val="DecValTok"/>
        </w:rPr>
        <w:t>8</w:t>
      </w:r>
      <w:r>
        <w:rPr>
          <w:rStyle w:val="NormalTok"/>
        </w:rPr>
        <w:t>,.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mea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quantiles of the distribution</w:t>
      </w:r>
    </w:p>
    <w:p w14:paraId="2F427A50" w14:textId="77777777" w:rsidR="00076E54" w:rsidRDefault="00000000">
      <w:pPr>
        <w:pStyle w:val="SourceCode"/>
      </w:pPr>
      <w:r>
        <w:rPr>
          <w:rStyle w:val="VerbatimChar"/>
        </w:rPr>
        <w:t>##  [1] -7.8155157 -3.4162123 -0.2440051  2.4665290  5.0000000  7.5334710</w:t>
      </w:r>
      <w:r>
        <w:br/>
      </w:r>
      <w:r>
        <w:rPr>
          <w:rStyle w:val="VerbatimChar"/>
        </w:rPr>
        <w:t>##  [7] 10.2440051 13.4162123 17.8155157        Inf</w:t>
      </w:r>
    </w:p>
    <w:p w14:paraId="245B10C7" w14:textId="77777777" w:rsidR="00076E54" w:rsidRDefault="00000000">
      <w:pPr>
        <w:pStyle w:val="SourceCode"/>
      </w:pPr>
      <w:r>
        <w:rPr>
          <w:rStyle w:val="CommentTok"/>
        </w:rPr>
        <w:t># Fourth, critical values</w:t>
      </w:r>
      <w:r>
        <w:br/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.</w:t>
      </w:r>
      <w:r>
        <w:rPr>
          <w:rStyle w:val="DecValTok"/>
        </w:rPr>
        <w:t>975</w:t>
      </w:r>
      <w:r>
        <w:rPr>
          <w:rStyle w:val="NormalTok"/>
        </w:rPr>
        <w:t>),</w:t>
      </w:r>
      <w:r>
        <w:rPr>
          <w:rStyle w:val="AttributeTok"/>
        </w:rPr>
        <w:t>mea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two-sided quantiles of the distribution</w:t>
      </w:r>
    </w:p>
    <w:p w14:paraId="549F613B" w14:textId="77777777" w:rsidR="00076E54" w:rsidRDefault="00000000">
      <w:pPr>
        <w:pStyle w:val="SourceCode"/>
      </w:pPr>
      <w:r>
        <w:rPr>
          <w:rStyle w:val="VerbatimChar"/>
        </w:rPr>
        <w:t>## [1] -14.59964  24.59964</w:t>
      </w:r>
    </w:p>
    <w:p w14:paraId="01620475" w14:textId="77777777" w:rsidR="00076E54" w:rsidRDefault="00000000">
      <w:pPr>
        <w:pStyle w:val="Heading2"/>
      </w:pPr>
      <w:bookmarkStart w:id="5" w:name="sampling-and-standard-errors"/>
      <w:bookmarkEnd w:id="4"/>
      <w:r>
        <w:t>Sampling and standard errors</w:t>
      </w:r>
    </w:p>
    <w:p w14:paraId="28519ED3" w14:textId="77777777" w:rsidR="00076E54" w:rsidRDefault="00000000">
      <w:pPr>
        <w:pStyle w:val="FirstParagraph"/>
      </w:pPr>
      <w:r>
        <w:t>Let’s suppose that we have a population (we don’t) from which we repeatedly sample and estimate a mean. For this one, we will use data on COVID prevalence.</w:t>
      </w:r>
    </w:p>
    <w:p w14:paraId="5E46BF79" w14:textId="77777777" w:rsidR="00076E54" w:rsidRDefault="00000000">
      <w:pPr>
        <w:pStyle w:val="SourceCode"/>
      </w:pPr>
      <w:r>
        <w:rPr>
          <w:rStyle w:val="CommentTok"/>
        </w:rPr>
        <w:t># install.packages("medicaldata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dicaldata)</w:t>
      </w:r>
    </w:p>
    <w:p w14:paraId="5B2C5A7D" w14:textId="77777777" w:rsidR="00076E54" w:rsidRDefault="00000000">
      <w:pPr>
        <w:pStyle w:val="SourceCode"/>
      </w:pPr>
      <w:r>
        <w:rPr>
          <w:rStyle w:val="VerbatimChar"/>
        </w:rPr>
        <w:t>## Warning: package 'medicaldata' was built under R version 4.4.2</w:t>
      </w:r>
    </w:p>
    <w:p w14:paraId="4F98412E" w14:textId="77777777" w:rsidR="00076E54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medicaldata"</w:t>
      </w:r>
      <w:r>
        <w:rPr>
          <w:rStyle w:val="NormalTok"/>
        </w:rPr>
        <w:t xml:space="preserve">) </w:t>
      </w:r>
      <w:r>
        <w:rPr>
          <w:rStyle w:val="CommentTok"/>
        </w:rPr>
        <w:t># this will show you the full list of data sets</w:t>
      </w:r>
      <w:r>
        <w:br/>
      </w:r>
      <w:r>
        <w:rPr>
          <w:rStyle w:val="CommentTok"/>
        </w:rPr>
        <w:t># https://higgi13425.github.io/medicaldata/</w:t>
      </w:r>
      <w:r>
        <w:br/>
      </w:r>
      <w:r>
        <w:br/>
      </w:r>
      <w:r>
        <w:rPr>
          <w:rStyle w:val="CommentTok"/>
        </w:rPr>
        <w:t># Let's use the covid-testing data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covid_testing </w:t>
      </w:r>
      <w:r>
        <w:rPr>
          <w:rStyle w:val="CommentTok"/>
        </w:rPr>
        <w:t># Suppose that this is the population</w:t>
      </w:r>
      <w:r>
        <w:br/>
      </w:r>
      <w:r>
        <w:br/>
      </w:r>
      <w:r>
        <w:rPr>
          <w:rStyle w:val="CommentTok"/>
        </w:rPr>
        <w:t># If we want to take samples of 500 patients each</w:t>
      </w:r>
      <w:r>
        <w:br/>
      </w:r>
      <w:r>
        <w:rPr>
          <w:rStyle w:val="NormalTok"/>
        </w:rPr>
        <w:t xml:space="preserve">sample1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sitive =</w:t>
      </w:r>
      <w:r>
        <w:rPr>
          <w:rStyle w:val="NormalTok"/>
        </w:rPr>
        <w:t xml:space="preserve"> (resul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generate new variable (in %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positiv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_all</w:t>
      </w:r>
      <w:r>
        <w:rPr>
          <w:rStyle w:val="NormalTok"/>
        </w:rPr>
        <w:t xml:space="preserve">(mean) </w:t>
      </w:r>
      <w:r>
        <w:rPr>
          <w:rStyle w:val="CommentTok"/>
        </w:rPr>
        <w:t># summarize average value</w:t>
      </w:r>
    </w:p>
    <w:p w14:paraId="1F095E66" w14:textId="77777777" w:rsidR="00076E54" w:rsidRDefault="00000000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positive</w:t>
      </w:r>
      <w:r>
        <w:br/>
      </w:r>
      <w:r>
        <w:rPr>
          <w:rStyle w:val="VerbatimChar"/>
        </w:rPr>
        <w:t>##      &lt;dbl&gt;</w:t>
      </w:r>
      <w:r>
        <w:br/>
      </w:r>
      <w:r>
        <w:rPr>
          <w:rStyle w:val="VerbatimChar"/>
        </w:rPr>
        <w:t>## 1      4.8</w:t>
      </w:r>
    </w:p>
    <w:p w14:paraId="45773CFB" w14:textId="77777777" w:rsidR="00076E54" w:rsidRDefault="00000000">
      <w:pPr>
        <w:pStyle w:val="SourceCode"/>
      </w:pPr>
      <w:r>
        <w:rPr>
          <w:rStyle w:val="CommentTok"/>
        </w:rPr>
        <w:t># What if we take 100 of these samples?</w:t>
      </w:r>
      <w:r>
        <w:br/>
      </w:r>
      <w:r>
        <w:rPr>
          <w:rStyle w:val="NormalTok"/>
        </w:rPr>
        <w:t xml:space="preserve">all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CommentTok"/>
        </w:rPr>
        <w:t># empty frame to store resul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test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lsamples[i]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sitive =</w:t>
      </w:r>
      <w:r>
        <w:rPr>
          <w:rStyle w:val="NormalTok"/>
        </w:rPr>
        <w:t xml:space="preserve"> (resul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generate new variable (in %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positiv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_all</w:t>
      </w:r>
      <w:r>
        <w:rPr>
          <w:rStyle w:val="NormalTok"/>
        </w:rPr>
        <w:t xml:space="preserve">(mea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) </w:t>
      </w:r>
      <w:r>
        <w:rPr>
          <w:rStyle w:val="CommentTok"/>
        </w:rPr>
        <w:t># summarize average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llsamples)</w:t>
      </w:r>
    </w:p>
    <w:p w14:paraId="0A6B3F6E" w14:textId="77777777" w:rsidR="00076E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500703" wp14:editId="6929CA5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Lectures04-05_StandardErrorsandCIs_files/figure-docx/sample-dat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D150F" w14:textId="77777777" w:rsidR="00076E54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allsamples) </w:t>
      </w:r>
      <w:r>
        <w:rPr>
          <w:rStyle w:val="CommentTok"/>
        </w:rPr>
        <w:t># This is a measure of variability (how would you think about putting it on the plot?)</w:t>
      </w:r>
    </w:p>
    <w:p w14:paraId="26CDBFD6" w14:textId="77777777" w:rsidR="00076E54" w:rsidRDefault="00000000">
      <w:pPr>
        <w:pStyle w:val="SourceCode"/>
      </w:pPr>
      <w:r>
        <w:rPr>
          <w:rStyle w:val="VerbatimChar"/>
        </w:rPr>
        <w:t>## [1] 1.007475</w:t>
      </w:r>
    </w:p>
    <w:p w14:paraId="3E4530FC" w14:textId="77777777" w:rsidR="00076E54" w:rsidRDefault="00000000">
      <w:pPr>
        <w:pStyle w:val="FirstParagraph"/>
      </w:pPr>
      <w:r>
        <w:t>This isn’t that different from the days of poor mental health code above. But what if we wanted to compute standard errors more directly?</w:t>
      </w:r>
    </w:p>
    <w:p w14:paraId="7F750EE2" w14:textId="77777777" w:rsidR="00076E54" w:rsidRDefault="00000000">
      <w:pPr>
        <w:pStyle w:val="SourceCode"/>
      </w:pPr>
      <w:r>
        <w:rPr>
          <w:rStyle w:val="CommentTok"/>
        </w:rPr>
        <w:t># What about calculating SEs directly in the pouplation?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sitive =</w:t>
      </w:r>
      <w:r>
        <w:rPr>
          <w:rStyle w:val="NormalTok"/>
        </w:rPr>
        <w:t xml:space="preserve"> (resul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positive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mydata)) </w:t>
      </w:r>
      <w:r>
        <w:rPr>
          <w:rStyle w:val="CommentTok"/>
        </w:rPr>
        <w:t># this is the standard error for our mean</w:t>
      </w:r>
      <w:r>
        <w:br/>
      </w:r>
      <w:r>
        <w:br/>
      </w:r>
      <w:r>
        <w:rPr>
          <w:rStyle w:val="CommentTok"/>
        </w:rPr>
        <w:t xml:space="preserve"># Note: if we actually knew something about the sampling distribution, we could refine these estimates. </w:t>
      </w:r>
      <w:r>
        <w:br/>
      </w:r>
      <w:r>
        <w:rPr>
          <w:rStyle w:val="CommentTok"/>
        </w:rPr>
        <w:t xml:space="preserve"># For examlpe, suppose we know these tests are Bernoulli with p= the average positivity rate (0.06). Then, we can update our SE: </w:t>
      </w:r>
      <w:r>
        <w:br/>
      </w:r>
      <w:r>
        <w:rPr>
          <w:rStyle w:val="NormalTok"/>
        </w:rPr>
        <w:t xml:space="preserve">s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6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06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 xml:space="preserve">(mydata)) </w:t>
      </w:r>
      <w:r>
        <w:rPr>
          <w:rStyle w:val="CommentTok"/>
        </w:rPr>
        <w:t xml:space="preserve"># this is the standard error for our mean. Does it differ much? </w:t>
      </w:r>
    </w:p>
    <w:p w14:paraId="48C8DE0D" w14:textId="77777777" w:rsidR="00076E54" w:rsidRDefault="00000000">
      <w:pPr>
        <w:pStyle w:val="FirstParagraph"/>
      </w:pPr>
      <w:r>
        <w:t xml:space="preserve">Now, let’s talk about </w:t>
      </w:r>
      <w:r>
        <w:rPr>
          <w:i/>
          <w:iCs/>
        </w:rPr>
        <w:t>plotting</w:t>
      </w:r>
      <w:r>
        <w:t xml:space="preserve"> uncertainty. What if we wanted to plot average positive rate across age bins?</w:t>
      </w:r>
    </w:p>
    <w:p w14:paraId="5CFB6C91" w14:textId="77777777" w:rsidR="00076E54" w:rsidRDefault="00000000">
      <w:pPr>
        <w:pStyle w:val="SourceCode"/>
      </w:pPr>
      <w:r>
        <w:rPr>
          <w:rStyle w:val="CommentTok"/>
        </w:rPr>
        <w:t># first, create some age bins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bi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lastRenderedPageBreak/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)</w:t>
      </w:r>
      <w:r>
        <w:br/>
      </w:r>
      <w:r>
        <w:br/>
      </w:r>
      <w:r>
        <w:rPr>
          <w:rStyle w:val="CommentTok"/>
        </w:rPr>
        <w:t># now without uncertainty, how can we plot?</w:t>
      </w:r>
      <w:r>
        <w:br/>
      </w:r>
      <w:r>
        <w:rPr>
          <w:rStyle w:val="NormalTok"/>
        </w:rPr>
        <w:t xml:space="preserve">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gebin, positiv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b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ositive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ositiv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bi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bin, </w:t>
      </w:r>
      <w:r>
        <w:rPr>
          <w:rStyle w:val="AttributeTok"/>
        </w:rPr>
        <w:t>level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 18"</w:t>
      </w:r>
      <w:r>
        <w:rPr>
          <w:rStyle w:val="NormalTok"/>
        </w:rPr>
        <w:t xml:space="preserve">, </w:t>
      </w:r>
      <w:r>
        <w:rPr>
          <w:rStyle w:val="StringTok"/>
        </w:rPr>
        <w:t>"18-30"</w:t>
      </w:r>
      <w:r>
        <w:rPr>
          <w:rStyle w:val="NormalTok"/>
        </w:rPr>
        <w:t xml:space="preserve">, </w:t>
      </w:r>
      <w:r>
        <w:rPr>
          <w:rStyle w:val="StringTok"/>
        </w:rPr>
        <w:t>"30-64"</w:t>
      </w:r>
      <w:r>
        <w:rPr>
          <w:rStyle w:val="NormalTok"/>
        </w:rPr>
        <w:t xml:space="preserve">, </w:t>
      </w:r>
      <w:r>
        <w:rPr>
          <w:rStyle w:val="StringTok"/>
        </w:rPr>
        <w:t>"65+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make sure this is a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bin,</w:t>
      </w:r>
      <w:r>
        <w:rPr>
          <w:rStyle w:val="AttributeTok"/>
        </w:rPr>
        <w:t>y=</w:t>
      </w:r>
      <w:r>
        <w:rPr>
          <w:rStyle w:val="NormalTok"/>
        </w:rPr>
        <w:t>positive,</w:t>
      </w:r>
      <w:r>
        <w:rPr>
          <w:rStyle w:val="AttributeTok"/>
        </w:rPr>
        <w:t>fill=</w:t>
      </w:r>
      <w:r>
        <w:rPr>
          <w:rStyle w:val="NormalTok"/>
        </w:rPr>
        <w:t xml:space="preserve">agebi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Age Group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ositivity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</w:p>
    <w:p w14:paraId="3480DA55" w14:textId="77777777" w:rsidR="00076E54" w:rsidRDefault="0000000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4E44B8AF" w14:textId="77777777" w:rsidR="00076E54" w:rsidRDefault="00000000">
      <w:pPr>
        <w:pStyle w:val="FirstParagraph"/>
      </w:pPr>
      <w:r>
        <w:rPr>
          <w:noProof/>
        </w:rPr>
        <w:drawing>
          <wp:inline distT="0" distB="0" distL="0" distR="0" wp14:anchorId="03454E8B" wp14:editId="14E2EE89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ectures04-05_StandardErrorsandCIs_files/figure-docx/data-viz-uncertaint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DE831" w14:textId="77777777" w:rsidR="00076E54" w:rsidRDefault="00000000">
      <w:pPr>
        <w:pStyle w:val="SourceCode"/>
      </w:pPr>
      <w:r>
        <w:rPr>
          <w:rStyle w:val="CommentTok"/>
        </w:rPr>
        <w:t># now how to add uncertainty -- error bars</w:t>
      </w:r>
      <w:r>
        <w:br/>
      </w:r>
      <w:r>
        <w:rPr>
          <w:rStyle w:val="NormalTok"/>
        </w:rPr>
        <w:t xml:space="preserve">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gebin, positiv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b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ositive), </w:t>
      </w:r>
      <w:r>
        <w:rPr>
          <w:rStyle w:val="AttributeTok"/>
        </w:rPr>
        <w:t>sd=</w:t>
      </w:r>
      <w:r>
        <w:rPr>
          <w:rStyle w:val="FunctionTok"/>
        </w:rPr>
        <w:t>sd</w:t>
      </w:r>
      <w:r>
        <w:rPr>
          <w:rStyle w:val="NormalTok"/>
        </w:rPr>
        <w:t xml:space="preserve">(positive, </w:t>
      </w:r>
      <w:r>
        <w:rPr>
          <w:rStyle w:val="AttributeTok"/>
        </w:rPr>
        <w:t>na.rm=</w:t>
      </w:r>
      <w:r>
        <w:rPr>
          <w:rStyle w:val="NormalTok"/>
        </w:rPr>
        <w:t xml:space="preserve">T), 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alculate the standar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bi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bin, </w:t>
      </w:r>
      <w:r>
        <w:rPr>
          <w:rStyle w:val="AttributeTok"/>
        </w:rPr>
        <w:t>level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 18"</w:t>
      </w:r>
      <w:r>
        <w:rPr>
          <w:rStyle w:val="NormalTok"/>
        </w:rPr>
        <w:t xml:space="preserve">, </w:t>
      </w:r>
      <w:r>
        <w:rPr>
          <w:rStyle w:val="StringTok"/>
        </w:rPr>
        <w:t>"18-30"</w:t>
      </w:r>
      <w:r>
        <w:rPr>
          <w:rStyle w:val="NormalTok"/>
        </w:rPr>
        <w:t xml:space="preserve">, </w:t>
      </w:r>
      <w:r>
        <w:rPr>
          <w:rStyle w:val="StringTok"/>
        </w:rPr>
        <w:t>"30-64"</w:t>
      </w:r>
      <w:r>
        <w:rPr>
          <w:rStyle w:val="NormalTok"/>
        </w:rPr>
        <w:t xml:space="preserve">, </w:t>
      </w:r>
      <w:r>
        <w:rPr>
          <w:rStyle w:val="StringTok"/>
        </w:rPr>
        <w:t>"65+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make sure this is a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bin,</w:t>
      </w:r>
      <w:r>
        <w:rPr>
          <w:rStyle w:val="AttributeTok"/>
        </w:rPr>
        <w:t>y=</w:t>
      </w:r>
      <w:r>
        <w:rPr>
          <w:rStyle w:val="NormalTok"/>
        </w:rPr>
        <w:t>mean,</w:t>
      </w:r>
      <w:r>
        <w:rPr>
          <w:rStyle w:val="AttributeTok"/>
        </w:rPr>
        <w:t>fill=</w:t>
      </w:r>
      <w:r>
        <w:rPr>
          <w:rStyle w:val="NormalTok"/>
        </w:rPr>
        <w:t xml:space="preserve">agebi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mean</w:t>
      </w:r>
      <w:r>
        <w:rPr>
          <w:rStyle w:val="SpecialCharTok"/>
        </w:rPr>
        <w:t>-</w:t>
      </w:r>
      <w:r>
        <w:rPr>
          <w:rStyle w:val="NormalTok"/>
        </w:rPr>
        <w:t xml:space="preserve">se, </w:t>
      </w:r>
      <w:r>
        <w:rPr>
          <w:rStyle w:val="AttributeTok"/>
        </w:rPr>
        <w:t>ymax=</w:t>
      </w:r>
      <w:r>
        <w:rPr>
          <w:rStyle w:val="NormalTok"/>
        </w:rPr>
        <w:t>mean</w:t>
      </w:r>
      <w:r>
        <w:rPr>
          <w:rStyle w:val="SpecialCharTok"/>
        </w:rPr>
        <w:t>+</w:t>
      </w:r>
      <w:r>
        <w:rPr>
          <w:rStyle w:val="NormalTok"/>
        </w:rPr>
        <w:t xml:space="preserve">se)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Age Group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ositivity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</w:p>
    <w:p w14:paraId="3C7178BE" w14:textId="77777777" w:rsidR="00076E54" w:rsidRDefault="0000000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6831DBCD" w14:textId="77777777" w:rsidR="00076E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E5AE8C" wp14:editId="66662B37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ectures04-05_StandardErrorsandCIs_files/figure-docx/data-viz-uncertainty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A2BF3" w14:textId="77777777" w:rsidR="00076E54" w:rsidRDefault="00000000">
      <w:pPr>
        <w:pStyle w:val="BodyText"/>
      </w:pPr>
      <w:r>
        <w:t>The main question, though, is: how much uncertainty should I show? And why?</w:t>
      </w:r>
    </w:p>
    <w:p w14:paraId="7604F95E" w14:textId="77777777" w:rsidR="00076E54" w:rsidRDefault="00000000">
      <w:pPr>
        <w:pStyle w:val="Heading2"/>
      </w:pPr>
      <w:bookmarkStart w:id="6" w:name="calculating-confidence-intervals"/>
      <w:bookmarkEnd w:id="5"/>
      <w:r>
        <w:t>Calculating confidence intervals</w:t>
      </w:r>
    </w:p>
    <w:p w14:paraId="37DF8129" w14:textId="77777777" w:rsidR="00076E54" w:rsidRDefault="00000000">
      <w:pPr>
        <w:pStyle w:val="FirstParagraph"/>
      </w:pPr>
      <w:r>
        <w:t>Note that we already built a confidence interval! All we need to do is appropriately adjust the standard error in the graph above. So how do we interpret it?</w:t>
      </w:r>
    </w:p>
    <w:p w14:paraId="146ADF09" w14:textId="77777777" w:rsidR="00076E54" w:rsidRDefault="00000000">
      <w:pPr>
        <w:pStyle w:val="BodyText"/>
      </w:pPr>
      <w:r>
        <w:t>Suppose we want to calculate these directly. Can we? Yes!</w:t>
      </w:r>
    </w:p>
    <w:p w14:paraId="62FB0747" w14:textId="77777777" w:rsidR="00076E54" w:rsidRDefault="00000000">
      <w:pPr>
        <w:pStyle w:val="SourceCode"/>
      </w:pPr>
      <w:r>
        <w:rPr>
          <w:rStyle w:val="CommentTok"/>
        </w:rPr>
        <w:t># First, tweak our graph</w:t>
      </w:r>
      <w:r>
        <w:br/>
      </w:r>
      <w:r>
        <w:rPr>
          <w:rStyle w:val="NormalTok"/>
        </w:rPr>
        <w:t xml:space="preserve">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gebin, positiv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b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ositive), </w:t>
      </w:r>
      <w:r>
        <w:rPr>
          <w:rStyle w:val="AttributeTok"/>
        </w:rPr>
        <w:t>sd=</w:t>
      </w:r>
      <w:r>
        <w:rPr>
          <w:rStyle w:val="FunctionTok"/>
        </w:rPr>
        <w:t>sd</w:t>
      </w:r>
      <w:r>
        <w:rPr>
          <w:rStyle w:val="NormalTok"/>
        </w:rPr>
        <w:t xml:space="preserve">(positive, </w:t>
      </w:r>
      <w:r>
        <w:rPr>
          <w:rStyle w:val="AttributeTok"/>
        </w:rPr>
        <w:t>na.rm=</w:t>
      </w:r>
      <w:r>
        <w:rPr>
          <w:rStyle w:val="NormalTok"/>
        </w:rPr>
        <w:t xml:space="preserve">T), 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alculate the standar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bi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bin, </w:t>
      </w:r>
      <w:r>
        <w:rPr>
          <w:rStyle w:val="AttributeTok"/>
        </w:rPr>
        <w:t>level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 18"</w:t>
      </w:r>
      <w:r>
        <w:rPr>
          <w:rStyle w:val="NormalTok"/>
        </w:rPr>
        <w:t xml:space="preserve">, </w:t>
      </w:r>
      <w:r>
        <w:rPr>
          <w:rStyle w:val="StringTok"/>
        </w:rPr>
        <w:t>"18-30"</w:t>
      </w:r>
      <w:r>
        <w:rPr>
          <w:rStyle w:val="NormalTok"/>
        </w:rPr>
        <w:t xml:space="preserve">, </w:t>
      </w:r>
      <w:r>
        <w:rPr>
          <w:rStyle w:val="StringTok"/>
        </w:rPr>
        <w:t>"30-64"</w:t>
      </w:r>
      <w:r>
        <w:rPr>
          <w:rStyle w:val="NormalTok"/>
        </w:rPr>
        <w:t xml:space="preserve">, </w:t>
      </w:r>
      <w:r>
        <w:rPr>
          <w:rStyle w:val="StringTok"/>
        </w:rPr>
        <w:t>"65+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make sure this is a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bin,</w:t>
      </w:r>
      <w:r>
        <w:rPr>
          <w:rStyle w:val="AttributeTok"/>
        </w:rPr>
        <w:t>y=</w:t>
      </w:r>
      <w:r>
        <w:rPr>
          <w:rStyle w:val="NormalTok"/>
        </w:rPr>
        <w:t>mean,</w:t>
      </w:r>
      <w:r>
        <w:rPr>
          <w:rStyle w:val="AttributeTok"/>
        </w:rPr>
        <w:t>fill=</w:t>
      </w:r>
      <w:r>
        <w:rPr>
          <w:rStyle w:val="NormalTok"/>
        </w:rPr>
        <w:t xml:space="preserve">agebi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mean</w:t>
      </w:r>
      <w:r>
        <w:rPr>
          <w:rStyle w:val="FloatTok"/>
        </w:rPr>
        <w:t>-1.96</w:t>
      </w:r>
      <w:r>
        <w:rPr>
          <w:rStyle w:val="SpecialCharTok"/>
        </w:rPr>
        <w:t>*</w:t>
      </w:r>
      <w:r>
        <w:rPr>
          <w:rStyle w:val="NormalTok"/>
        </w:rPr>
        <w:t xml:space="preserve">se, </w:t>
      </w:r>
      <w:r>
        <w:rPr>
          <w:rStyle w:val="AttributeTok"/>
        </w:rPr>
        <w:t>ymax=</w:t>
      </w:r>
      <w:r>
        <w:rPr>
          <w:rStyle w:val="NormalTok"/>
        </w:rPr>
        <w:t>mean</w:t>
      </w:r>
      <w:r>
        <w:rPr>
          <w:rStyle w:val="FloatTok"/>
        </w:rPr>
        <w:t>+1.96</w:t>
      </w:r>
      <w:r>
        <w:rPr>
          <w:rStyle w:val="SpecialCharTok"/>
        </w:rPr>
        <w:t>*</w:t>
      </w:r>
      <w:r>
        <w:rPr>
          <w:rStyle w:val="NormalTok"/>
        </w:rPr>
        <w:t xml:space="preserve">se)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Age Group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ositivity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</w:p>
    <w:p w14:paraId="535312AC" w14:textId="77777777" w:rsidR="00076E54" w:rsidRDefault="0000000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35002F32" w14:textId="77777777" w:rsidR="00076E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94CE92" wp14:editId="7FC59EF6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Lectures04-05_StandardErrorsandCIs_files/figure-docx/ci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F5B6B" w14:textId="77777777" w:rsidR="00076E54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Does anything change in our interpretation here?</w:t>
      </w:r>
      <w:r>
        <w:br/>
      </w:r>
      <w:r>
        <w:br/>
      </w:r>
      <w:r>
        <w:rPr>
          <w:rStyle w:val="CommentTok"/>
        </w:rPr>
        <w:t xml:space="preserve"># What's the overall confidence interval? 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positive),</w:t>
      </w:r>
      <w:r>
        <w:rPr>
          <w:rStyle w:val="FunctionTok"/>
        </w:rPr>
        <w:t>nrow</w:t>
      </w:r>
      <w:r>
        <w:rPr>
          <w:rStyle w:val="NormalTok"/>
        </w:rPr>
        <w:t xml:space="preserve">(mydata)) </w:t>
      </w:r>
      <w:r>
        <w:rPr>
          <w:rStyle w:val="CommentTok"/>
        </w:rPr>
        <w:t># This is the easiest way to do this for binary variables</w:t>
      </w:r>
    </w:p>
    <w:p w14:paraId="4502F1EF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mydata$positive) out of nrow(mydata), null probability 0.5</w:t>
      </w:r>
      <w:r>
        <w:br/>
      </w:r>
      <w:r>
        <w:rPr>
          <w:rStyle w:val="VerbatimChar"/>
        </w:rPr>
        <w:t>## X-squared = 12255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5218934 0.059472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>## 0.05572018</w:t>
      </w:r>
    </w:p>
    <w:p w14:paraId="1D084467" w14:textId="77777777" w:rsidR="00076E54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positive),</w:t>
      </w:r>
      <w:r>
        <w:rPr>
          <w:rStyle w:val="FunctionTok"/>
        </w:rPr>
        <w:t>nrow</w:t>
      </w:r>
      <w:r>
        <w:rPr>
          <w:rStyle w:val="NormalTok"/>
        </w:rPr>
        <w:t xml:space="preserve">(mydata)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</w:p>
    <w:p w14:paraId="6134F071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mydata$positive) out of nrow(mydata), null probability 0.5</w:t>
      </w:r>
      <w:r>
        <w:br/>
      </w:r>
      <w:r>
        <w:rPr>
          <w:rStyle w:val="VerbatimChar"/>
        </w:rPr>
        <w:t>## X-squared = 12255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0 percent confidence interval:</w:t>
      </w:r>
      <w:r>
        <w:br/>
      </w:r>
      <w:r>
        <w:rPr>
          <w:rStyle w:val="VerbatimChar"/>
        </w:rPr>
        <w:lastRenderedPageBreak/>
        <w:t>##  0.05273730 0.058859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>## 0.05572018</w:t>
      </w:r>
    </w:p>
    <w:p w14:paraId="46F914C3" w14:textId="77777777" w:rsidR="00076E54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positive),</w:t>
      </w:r>
      <w:r>
        <w:rPr>
          <w:rStyle w:val="FunctionTok"/>
        </w:rPr>
        <w:t>nrow</w:t>
      </w:r>
      <w:r>
        <w:rPr>
          <w:rStyle w:val="NormalTok"/>
        </w:rPr>
        <w:t xml:space="preserve">(mydata)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5C9E6464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mydata$positive) out of nrow(mydata), null probability 0.5</w:t>
      </w:r>
      <w:r>
        <w:br/>
      </w:r>
      <w:r>
        <w:rPr>
          <w:rStyle w:val="VerbatimChar"/>
        </w:rPr>
        <w:t>## X-squared = 12255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0.05113417 0.060688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>## 0.05572018</w:t>
      </w:r>
    </w:p>
    <w:p w14:paraId="437E2B37" w14:textId="77777777" w:rsidR="00076E54" w:rsidRDefault="00000000">
      <w:pPr>
        <w:pStyle w:val="SourceCode"/>
      </w:pPr>
      <w:r>
        <w:rPr>
          <w:rStyle w:val="CommentTok"/>
        </w:rPr>
        <w:t># confidence intervals across agebins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>positive),</w:t>
      </w:r>
      <w:r>
        <w:rPr>
          <w:rStyle w:val="FunctionTok"/>
        </w:rPr>
        <w:t>nrow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))</w:t>
      </w:r>
    </w:p>
    <w:p w14:paraId="5A4CC37B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mydata[which(mydata$agebin == 1), ]$positive) out of nrow(mydata[which(mydata$agebin == 1), ]), null probability 0.5</w:t>
      </w:r>
      <w:r>
        <w:br/>
      </w:r>
      <w:r>
        <w:rPr>
          <w:rStyle w:val="VerbatimChar"/>
        </w:rPr>
        <w:t>## X-squared = 9184.1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297599 0.050898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>## 0.04677996</w:t>
      </w:r>
    </w:p>
    <w:p w14:paraId="4DF4321B" w14:textId="77777777" w:rsidR="00076E54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>positive),</w:t>
      </w:r>
      <w:r>
        <w:rPr>
          <w:rStyle w:val="FunctionTok"/>
        </w:rPr>
        <w:t>nrow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),]))</w:t>
      </w:r>
    </w:p>
    <w:p w14:paraId="2C330948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mydata[which(mydata$agebin == 2), ]$positive) out of nrow(mydata[which(mydata$agebin == 2), ]), null probability 0.5</w:t>
      </w:r>
      <w:r>
        <w:br/>
      </w:r>
      <w:r>
        <w:rPr>
          <w:rStyle w:val="VerbatimChar"/>
        </w:rPr>
        <w:t>## X-squared = 1380.7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542943 0.089737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>## 0.07672369</w:t>
      </w:r>
    </w:p>
    <w:p w14:paraId="3CF7CFF8" w14:textId="77777777" w:rsidR="00076E54" w:rsidRDefault="00000000">
      <w:pPr>
        <w:pStyle w:val="SourceCode"/>
      </w:pPr>
      <w:r>
        <w:rPr>
          <w:rStyle w:val="FunctionTok"/>
        </w:rPr>
        <w:lastRenderedPageBreak/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>positive),</w:t>
      </w:r>
      <w:r>
        <w:rPr>
          <w:rStyle w:val="FunctionTok"/>
        </w:rPr>
        <w:t>nrow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),]))</w:t>
      </w:r>
    </w:p>
    <w:p w14:paraId="09F23B82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mydata[which(mydata$agebin == 3), ]$positive) out of nrow(mydata[which(mydata$agebin == 3), ]), null probability 0.5</w:t>
      </w:r>
      <w:r>
        <w:br/>
      </w:r>
      <w:r>
        <w:rPr>
          <w:rStyle w:val="VerbatimChar"/>
        </w:rPr>
        <w:t>## X-squared = 1557.4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413425 0.086830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>## 0.07470998</w:t>
      </w:r>
    </w:p>
    <w:p w14:paraId="2CE1989C" w14:textId="77777777" w:rsidR="00076E54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>positive),</w:t>
      </w:r>
      <w:r>
        <w:rPr>
          <w:rStyle w:val="FunctionTok"/>
        </w:rPr>
        <w:t>nrow</w:t>
      </w:r>
      <w:r>
        <w:rPr>
          <w:rStyle w:val="NormalTok"/>
        </w:rPr>
        <w:t>(mydata[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bin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),]))</w:t>
      </w:r>
    </w:p>
    <w:p w14:paraId="65A85CDB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mydata[which(mydata$agebin == 4), ]$positive) out of nrow(mydata[which(mydata$agebin == 4), ]), null probability 0.5</w:t>
      </w:r>
      <w:r>
        <w:br/>
      </w:r>
      <w:r>
        <w:rPr>
          <w:rStyle w:val="VerbatimChar"/>
        </w:rPr>
        <w:t>## X-squared = 143.27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018236 0.175035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1269231</w:t>
      </w:r>
    </w:p>
    <w:p w14:paraId="06FF22A4" w14:textId="77777777" w:rsidR="00076E54" w:rsidRDefault="00000000">
      <w:pPr>
        <w:pStyle w:val="Heading3"/>
      </w:pPr>
      <w:bookmarkStart w:id="7" w:name="Xfb53ce2b6c8c41ec03bd365ada7293c6763a8b1"/>
      <w:r>
        <w:t>Confidence intervals for proportions vs. means</w:t>
      </w:r>
    </w:p>
    <w:p w14:paraId="04E0A255" w14:textId="77777777" w:rsidR="00076E54" w:rsidRDefault="00000000">
      <w:pPr>
        <w:pStyle w:val="FirstParagraph"/>
      </w:pPr>
      <w:r>
        <w:t>Let’s get a little more specific into confidence intervals for proportions vs. means. Above, we really used a proportion. What if we wanted to use a truly continuous variable?</w:t>
      </w:r>
    </w:p>
    <w:p w14:paraId="38C0458F" w14:textId="77777777" w:rsidR="00076E54" w:rsidRDefault="00000000">
      <w:pPr>
        <w:pStyle w:val="SourceCode"/>
      </w:pPr>
      <w:r>
        <w:rPr>
          <w:rStyle w:val="CommentTok"/>
        </w:rPr>
        <w:t># Let's look at CIs for age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This gives us extraneous information but we'll get there!</w:t>
      </w:r>
    </w:p>
    <w:p w14:paraId="43395F02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$age</w:t>
      </w:r>
      <w:r>
        <w:br/>
      </w:r>
      <w:r>
        <w:rPr>
          <w:rStyle w:val="VerbatimChar"/>
        </w:rPr>
        <w:t>## t = 107.33, df = 15523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3.93033 14.448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</w:t>
      </w:r>
      <w:r>
        <w:br/>
      </w:r>
      <w:r>
        <w:rPr>
          <w:rStyle w:val="VerbatimChar"/>
        </w:rPr>
        <w:t>##  14.18947</w:t>
      </w:r>
    </w:p>
    <w:p w14:paraId="0AFEA453" w14:textId="77777777" w:rsidR="00076E54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do we want the CI for the mean here? </w:t>
      </w:r>
    </w:p>
    <w:p w14:paraId="65F2BA66" w14:textId="77777777" w:rsidR="00076E54" w:rsidRDefault="00000000">
      <w:pPr>
        <w:pStyle w:val="FirstParagraph"/>
      </w:pPr>
      <w:r>
        <w:rPr>
          <w:noProof/>
        </w:rPr>
        <w:drawing>
          <wp:inline distT="0" distB="0" distL="0" distR="0" wp14:anchorId="5B70412C" wp14:editId="7C810DEC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Lectures04-05_StandardErrorsandCIs_files/figure-docx/ci-continuou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5C860" w14:textId="77777777" w:rsidR="00076E54" w:rsidRDefault="00000000">
      <w:pPr>
        <w:pStyle w:val="SourceCode"/>
      </w:pPr>
      <w:r>
        <w:rPr>
          <w:rStyle w:val="FunctionTok"/>
        </w:rPr>
        <w:t>wilcox.test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his gives us a CI for the median</w:t>
      </w:r>
    </w:p>
    <w:p w14:paraId="2944E53D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$age</w:t>
      </w:r>
      <w:r>
        <w:br/>
      </w:r>
      <w:r>
        <w:rPr>
          <w:rStyle w:val="VerbatimChar"/>
        </w:rPr>
        <w:t>## V = 116456691, p-value &lt; 2.2e-16</w:t>
      </w:r>
      <w:r>
        <w:br/>
      </w:r>
      <w:r>
        <w:rPr>
          <w:rStyle w:val="VerbatimChar"/>
        </w:rPr>
        <w:t>## alternative hypothesis: true loc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0.99995 11.499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>##       11.00002</w:t>
      </w:r>
    </w:p>
    <w:p w14:paraId="531B313F" w14:textId="77777777" w:rsidR="00076E54" w:rsidRDefault="00000000">
      <w:pPr>
        <w:pStyle w:val="Heading3"/>
      </w:pPr>
      <w:bookmarkStart w:id="8" w:name="cis-for-poisson-data"/>
      <w:bookmarkEnd w:id="7"/>
      <w:r>
        <w:t>CIs for Poisson data</w:t>
      </w:r>
    </w:p>
    <w:p w14:paraId="553D20CB" w14:textId="77777777" w:rsidR="00076E54" w:rsidRDefault="00000000">
      <w:pPr>
        <w:pStyle w:val="FirstParagraph"/>
      </w:pPr>
      <w:r>
        <w:t xml:space="preserve">Suppose that we wanted to say something about </w:t>
      </w:r>
      <w:r>
        <w:rPr>
          <w:i/>
          <w:iCs/>
        </w:rPr>
        <w:t>how many</w:t>
      </w:r>
      <w:r>
        <w:t xml:space="preserve"> tests each individual got, rather than the outcome of tests. That is, what if we were worried about differential access to testing?</w:t>
      </w:r>
    </w:p>
    <w:p w14:paraId="251FDC98" w14:textId="77777777" w:rsidR="00076E54" w:rsidRDefault="00000000">
      <w:pPr>
        <w:pStyle w:val="SourceCode"/>
      </w:pPr>
      <w:r>
        <w:rPr>
          <w:rStyle w:val="CommentTok"/>
        </w:rPr>
        <w:t># to get some fake data on this, let's collapse by first name in the dataset</w:t>
      </w:r>
      <w:r>
        <w:br/>
      </w:r>
      <w:r>
        <w:rPr>
          <w:rStyle w:val="NormalTok"/>
        </w:rPr>
        <w:t xml:space="preserve">collapsed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fake_first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est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llapsed</w:t>
      </w:r>
      <w:r>
        <w:rPr>
          <w:rStyle w:val="SpecialCharTok"/>
        </w:rPr>
        <w:t>$</w:t>
      </w:r>
      <w:r>
        <w:rPr>
          <w:rStyle w:val="NormalTok"/>
        </w:rPr>
        <w:t xml:space="preserve">tests) </w:t>
      </w:r>
      <w:r>
        <w:rPr>
          <w:rStyle w:val="CommentTok"/>
        </w:rPr>
        <w:t># Look Poisson enough?</w:t>
      </w:r>
    </w:p>
    <w:p w14:paraId="525E8CAF" w14:textId="77777777" w:rsidR="00076E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0007DF" wp14:editId="623B010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Lectures04-05_StandardErrorsandCIs_files/figure-docx/poisson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7EAC5" w14:textId="77777777" w:rsidR="00076E5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ollapsed</w:t>
      </w:r>
      <w:r>
        <w:rPr>
          <w:rStyle w:val="SpecialCharTok"/>
        </w:rPr>
        <w:t>$</w:t>
      </w:r>
      <w:r>
        <w:rPr>
          <w:rStyle w:val="NormalTok"/>
        </w:rPr>
        <w:t xml:space="preserve">tests) </w:t>
      </w:r>
      <w:r>
        <w:rPr>
          <w:rStyle w:val="CommentTok"/>
        </w:rPr>
        <w:t># note the skew</w:t>
      </w:r>
    </w:p>
    <w:p w14:paraId="32064F33" w14:textId="77777777" w:rsidR="00076E54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00    8.00   11.00   18.66   19.00  121.00</w:t>
      </w:r>
    </w:p>
    <w:p w14:paraId="371923E1" w14:textId="77777777" w:rsidR="00076E54" w:rsidRDefault="00000000">
      <w:pPr>
        <w:pStyle w:val="SourceCode"/>
      </w:pPr>
      <w:r>
        <w:rPr>
          <w:rStyle w:val="CommentTok"/>
        </w:rPr>
        <w:t># but we don't need a package to get SEs!</w:t>
      </w:r>
      <w:r>
        <w:br/>
      </w:r>
      <w:r>
        <w:rPr>
          <w:rStyle w:val="NormalTok"/>
        </w:rPr>
        <w:t xml:space="preserve">collaps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ests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ean</w:t>
      </w:r>
      <w:r>
        <w:rPr>
          <w:rStyle w:val="SpecialCharTok"/>
        </w:rPr>
        <w:t>/</w:t>
      </w:r>
      <w:r>
        <w:rPr>
          <w:rStyle w:val="NormalTok"/>
        </w:rPr>
        <w:t xml:space="preserve">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)</w:t>
      </w:r>
    </w:p>
    <w:p w14:paraId="5A824C19" w14:textId="77777777" w:rsidR="00076E54" w:rsidRDefault="00000000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0.150</w:t>
      </w:r>
    </w:p>
    <w:p w14:paraId="53AE415C" w14:textId="77777777" w:rsidR="00076E54" w:rsidRDefault="00000000">
      <w:pPr>
        <w:pStyle w:val="SourceCode"/>
      </w:pPr>
      <w:r>
        <w:rPr>
          <w:rStyle w:val="CommentTok"/>
        </w:rPr>
        <w:t># Now how can you plot this? Make a CI? Try it!</w:t>
      </w:r>
    </w:p>
    <w:p w14:paraId="5F0E3DF0" w14:textId="77777777" w:rsidR="00076E54" w:rsidRDefault="00000000">
      <w:pPr>
        <w:pStyle w:val="Heading3"/>
      </w:pPr>
      <w:bookmarkStart w:id="9" w:name="cis-for-differences-in-means"/>
      <w:bookmarkEnd w:id="8"/>
      <w:r>
        <w:t>CIs for differences in means</w:t>
      </w:r>
    </w:p>
    <w:p w14:paraId="406B0005" w14:textId="77777777" w:rsidR="00076E54" w:rsidRDefault="00000000">
      <w:pPr>
        <w:pStyle w:val="FirstParagraph"/>
      </w:pPr>
      <w:r>
        <w:t>Finally, let’s test for the difference between means/proportions across two groups: men and women. We’ll look at a continuous variable (time to first test) and a binary variable (positivity rates)</w:t>
      </w:r>
    </w:p>
    <w:p w14:paraId="63ECA5DE" w14:textId="77777777" w:rsidR="00076E54" w:rsidRDefault="00000000">
      <w:pPr>
        <w:pStyle w:val="SourceCode"/>
      </w:pPr>
      <w:r>
        <w:rPr>
          <w:rStyle w:val="CommentTok"/>
        </w:rPr>
        <w:t># First, let's do a difference in means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pan_day </w:t>
      </w:r>
      <w:r>
        <w:rPr>
          <w:rStyle w:val="SpecialCharTok"/>
        </w:rPr>
        <w:t>~</w:t>
      </w:r>
      <w:r>
        <w:rPr>
          <w:rStyle w:val="NormalTok"/>
        </w:rPr>
        <w:t xml:space="preserve"> gender, </w:t>
      </w:r>
      <w:r>
        <w:rPr>
          <w:rStyle w:val="AttributeTok"/>
        </w:rPr>
        <w:t>data =</w:t>
      </w:r>
      <w:r>
        <w:rPr>
          <w:rStyle w:val="NormalTok"/>
        </w:rPr>
        <w:t xml:space="preserve"> mydata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A41EA0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pan_day by gender</w:t>
      </w:r>
      <w:r>
        <w:br/>
      </w:r>
      <w:r>
        <w:rPr>
          <w:rStyle w:val="VerbatimChar"/>
        </w:rPr>
        <w:t>## t = 0.3889, df = 15520, p-value = 0.6974</w:t>
      </w:r>
      <w:r>
        <w:br/>
      </w:r>
      <w:r>
        <w:rPr>
          <w:rStyle w:val="VerbatimChar"/>
        </w:rPr>
        <w:t>## alternative hypothesis: true difference in means between group female and group male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865042  1.02634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>##             63.29277             63.12285</w:t>
      </w:r>
    </w:p>
    <w:p w14:paraId="1B37A5F6" w14:textId="77777777" w:rsidR="00076E54" w:rsidRDefault="00000000">
      <w:pPr>
        <w:pStyle w:val="SourceCode"/>
      </w:pPr>
      <w:r>
        <w:rPr>
          <w:rStyle w:val="CommentTok"/>
        </w:rPr>
        <w:t># Second, let's do a difference in proportions</w:t>
      </w:r>
      <w:r>
        <w:br/>
      </w:r>
      <w:r>
        <w:rPr>
          <w:rStyle w:val="CommentTok"/>
        </w:rPr>
        <w:t># install.packages('tidymodels') # note: this takes a whi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40E68CEF" w14:textId="77777777" w:rsidR="00076E54" w:rsidRDefault="00000000">
      <w:pPr>
        <w:pStyle w:val="SourceCode"/>
      </w:pPr>
      <w:r>
        <w:rPr>
          <w:rStyle w:val="VerbatimChar"/>
        </w:rPr>
        <w:t>## Warning: package 'tidymodels' was built under R version 4.4.2</w:t>
      </w:r>
    </w:p>
    <w:p w14:paraId="67B97A00" w14:textId="77777777" w:rsidR="00076E54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2.0 ──</w:t>
      </w:r>
    </w:p>
    <w:p w14:paraId="518A2F49" w14:textId="77777777" w:rsidR="00076E54" w:rsidRDefault="00000000">
      <w:pPr>
        <w:pStyle w:val="SourceCode"/>
      </w:pPr>
      <w:r>
        <w:rPr>
          <w:rStyle w:val="VerbatimChar"/>
        </w:rPr>
        <w:t>## ✔ broom        1.0.7     ✔ rsample      1.2.1</w:t>
      </w:r>
      <w:r>
        <w:br/>
      </w:r>
      <w:r>
        <w:rPr>
          <w:rStyle w:val="VerbatimChar"/>
        </w:rPr>
        <w:t>## ✔ dials        1.3.0     ✔ tune         1.2.1</w:t>
      </w:r>
      <w:r>
        <w:br/>
      </w:r>
      <w:r>
        <w:rPr>
          <w:rStyle w:val="VerbatimChar"/>
        </w:rPr>
        <w:t>## ✔ infer        1.0.7     ✔ workflows    1.1.4</w:t>
      </w:r>
      <w:r>
        <w:br/>
      </w:r>
      <w:r>
        <w:rPr>
          <w:rStyle w:val="VerbatimChar"/>
        </w:rPr>
        <w:t>## ✔ modeldata    1.4.0     ✔ workflowsets 1.1.0</w:t>
      </w:r>
      <w:r>
        <w:br/>
      </w:r>
      <w:r>
        <w:rPr>
          <w:rStyle w:val="VerbatimChar"/>
        </w:rPr>
        <w:t>## ✔ parsnip      1.2.1     ✔ yardstick    1.3.1</w:t>
      </w:r>
      <w:r>
        <w:br/>
      </w:r>
      <w:r>
        <w:rPr>
          <w:rStyle w:val="VerbatimChar"/>
        </w:rPr>
        <w:t>## ✔ recipes      1.1.0</w:t>
      </w:r>
    </w:p>
    <w:p w14:paraId="3D44E2D4" w14:textId="77777777" w:rsidR="00076E54" w:rsidRDefault="00000000">
      <w:pPr>
        <w:pStyle w:val="SourceCode"/>
      </w:pPr>
      <w:r>
        <w:rPr>
          <w:rStyle w:val="VerbatimChar"/>
        </w:rPr>
        <w:t>## Warning: package 'dials' was built under R version 4.4.2</w:t>
      </w:r>
    </w:p>
    <w:p w14:paraId="16BEBAA8" w14:textId="77777777" w:rsidR="00076E54" w:rsidRDefault="00000000">
      <w:pPr>
        <w:pStyle w:val="SourceCode"/>
      </w:pPr>
      <w:r>
        <w:rPr>
          <w:rStyle w:val="VerbatimChar"/>
        </w:rPr>
        <w:t>## Warning: package 'infer' was built under R version 4.4.2</w:t>
      </w:r>
    </w:p>
    <w:p w14:paraId="2E0B7821" w14:textId="77777777" w:rsidR="00076E54" w:rsidRDefault="00000000">
      <w:pPr>
        <w:pStyle w:val="SourceCode"/>
      </w:pPr>
      <w:r>
        <w:rPr>
          <w:rStyle w:val="VerbatimChar"/>
        </w:rPr>
        <w:t>## Warning: package 'modeldata' was built under R version 4.4.2</w:t>
      </w:r>
    </w:p>
    <w:p w14:paraId="090C4D34" w14:textId="77777777" w:rsidR="00076E54" w:rsidRDefault="00000000">
      <w:pPr>
        <w:pStyle w:val="SourceCode"/>
      </w:pPr>
      <w:r>
        <w:rPr>
          <w:rStyle w:val="VerbatimChar"/>
        </w:rPr>
        <w:t>## Warning: package 'parsnip' was built under R version 4.4.2</w:t>
      </w:r>
    </w:p>
    <w:p w14:paraId="37FA74BF" w14:textId="77777777" w:rsidR="00076E54" w:rsidRDefault="00000000">
      <w:pPr>
        <w:pStyle w:val="SourceCode"/>
      </w:pPr>
      <w:r>
        <w:rPr>
          <w:rStyle w:val="VerbatimChar"/>
        </w:rPr>
        <w:t>## Warning: package 'recipes' was built under R version 4.4.2</w:t>
      </w:r>
    </w:p>
    <w:p w14:paraId="1E5D8759" w14:textId="77777777" w:rsidR="00076E54" w:rsidRDefault="00000000">
      <w:pPr>
        <w:pStyle w:val="SourceCode"/>
      </w:pPr>
      <w:r>
        <w:rPr>
          <w:rStyle w:val="VerbatimChar"/>
        </w:rPr>
        <w:t>## Warning: package 'rsample' was built under R version 4.4.2</w:t>
      </w:r>
    </w:p>
    <w:p w14:paraId="051E3182" w14:textId="77777777" w:rsidR="00076E54" w:rsidRDefault="00000000">
      <w:pPr>
        <w:pStyle w:val="SourceCode"/>
      </w:pPr>
      <w:r>
        <w:rPr>
          <w:rStyle w:val="VerbatimChar"/>
        </w:rPr>
        <w:t>## Warning: package 'tune' was built under R version 4.4.2</w:t>
      </w:r>
    </w:p>
    <w:p w14:paraId="725E0956" w14:textId="77777777" w:rsidR="00076E54" w:rsidRDefault="00000000">
      <w:pPr>
        <w:pStyle w:val="SourceCode"/>
      </w:pPr>
      <w:r>
        <w:rPr>
          <w:rStyle w:val="VerbatimChar"/>
        </w:rPr>
        <w:t>## Warning: package 'workflows' was built under R version 4.4.2</w:t>
      </w:r>
    </w:p>
    <w:p w14:paraId="1C992287" w14:textId="77777777" w:rsidR="00076E54" w:rsidRDefault="00000000">
      <w:pPr>
        <w:pStyle w:val="SourceCode"/>
      </w:pPr>
      <w:r>
        <w:rPr>
          <w:rStyle w:val="VerbatimChar"/>
        </w:rPr>
        <w:t>## Warning: package 'workflowsets' was built under R version 4.4.2</w:t>
      </w:r>
    </w:p>
    <w:p w14:paraId="39CE594E" w14:textId="77777777" w:rsidR="00076E54" w:rsidRDefault="00000000">
      <w:pPr>
        <w:pStyle w:val="SourceCode"/>
      </w:pPr>
      <w:r>
        <w:rPr>
          <w:rStyle w:val="VerbatimChar"/>
        </w:rPr>
        <w:t>## Warning: package 'yardstick' was built under R version 4.4.2</w:t>
      </w:r>
    </w:p>
    <w:p w14:paraId="3C44CB05" w14:textId="77777777" w:rsidR="00076E54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lastRenderedPageBreak/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Search for functions across packages at https://www.tidymodels.org/find/</w:t>
      </w:r>
    </w:p>
    <w:p w14:paraId="362D55CF" w14:textId="77777777" w:rsidR="00076E54" w:rsidRDefault="00000000">
      <w:pPr>
        <w:pStyle w:val="SourceCode"/>
      </w:pP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positive, 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positive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)</w:t>
      </w:r>
      <w:r>
        <w:br/>
      </w:r>
      <w:r>
        <w:rPr>
          <w:rStyle w:val="CommentTok"/>
        </w:rPr>
        <w:t># prop_test(testdata,detailed=TRUE)</w:t>
      </w:r>
    </w:p>
    <w:p w14:paraId="0441BB9F" w14:textId="77777777" w:rsidR="00076E54" w:rsidRDefault="00000000">
      <w:pPr>
        <w:pStyle w:val="Heading2"/>
      </w:pPr>
      <w:bookmarkStart w:id="10" w:name="survival-curves"/>
      <w:bookmarkEnd w:id="6"/>
      <w:bookmarkEnd w:id="9"/>
      <w:r>
        <w:t>Survival Curves</w:t>
      </w:r>
    </w:p>
    <w:p w14:paraId="68C778EF" w14:textId="77777777" w:rsidR="00076E54" w:rsidRDefault="00000000">
      <w:pPr>
        <w:pStyle w:val="FirstParagraph"/>
      </w:pPr>
      <w:r>
        <w:t>Let’s plot how long people “last” before a test across groups (let’s go back to agebins). We can use the “pan_day” variable here since it already has a helpful time 0.</w:t>
      </w:r>
    </w:p>
    <w:p w14:paraId="47774F2D" w14:textId="77777777" w:rsidR="00076E54" w:rsidRDefault="00000000">
      <w:pPr>
        <w:pStyle w:val="SourceCode"/>
      </w:pPr>
      <w:r>
        <w:rPr>
          <w:rStyle w:val="CommentTok"/>
        </w:rPr>
        <w:t># Need some packages</w:t>
      </w:r>
      <w:r>
        <w:br/>
      </w:r>
      <w:r>
        <w:rPr>
          <w:rStyle w:val="CommentTok"/>
        </w:rPr>
        <w:t># install.packages(c("survival", "survminer"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urviv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urvminer"</w:t>
      </w:r>
      <w:r>
        <w:rPr>
          <w:rStyle w:val="NormalTok"/>
        </w:rPr>
        <w:t>)</w:t>
      </w:r>
    </w:p>
    <w:p w14:paraId="47254FD5" w14:textId="77777777" w:rsidR="00076E54" w:rsidRDefault="00000000">
      <w:pPr>
        <w:pStyle w:val="SourceCode"/>
      </w:pPr>
      <w:r>
        <w:rPr>
          <w:rStyle w:val="VerbatimChar"/>
        </w:rPr>
        <w:t>## Warning: package 'survminer' was built under R version 4.4.2</w:t>
      </w:r>
    </w:p>
    <w:p w14:paraId="7D747A16" w14:textId="77777777" w:rsidR="00076E54" w:rsidRDefault="00000000">
      <w:pPr>
        <w:pStyle w:val="SourceCode"/>
      </w:pPr>
      <w:r>
        <w:rPr>
          <w:rStyle w:val="VerbatimChar"/>
        </w:rPr>
        <w:t>## Loading required package: ggpubr</w:t>
      </w:r>
    </w:p>
    <w:p w14:paraId="787CAAC8" w14:textId="77777777" w:rsidR="00076E54" w:rsidRDefault="00000000">
      <w:pPr>
        <w:pStyle w:val="SourceCode"/>
      </w:pPr>
      <w:r>
        <w:rPr>
          <w:rStyle w:val="VerbatimChar"/>
        </w:rPr>
        <w:t>## Warning: package 'ggpubr' was built under R version 4.4.2</w:t>
      </w:r>
    </w:p>
    <w:p w14:paraId="61B0A02F" w14:textId="77777777" w:rsidR="00076E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miner'</w:t>
      </w:r>
    </w:p>
    <w:p w14:paraId="4FFE09B5" w14:textId="77777777" w:rsidR="00076E54" w:rsidRDefault="00000000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yeloma</w:t>
      </w:r>
    </w:p>
    <w:p w14:paraId="5FC74E67" w14:textId="77777777" w:rsidR="00076E54" w:rsidRDefault="00000000">
      <w:pPr>
        <w:pStyle w:val="SourceCode"/>
      </w:pPr>
      <w:r>
        <w:rPr>
          <w:rStyle w:val="CommentTok"/>
        </w:rPr>
        <w:t># Need to define a "time 0"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pan_day)</w:t>
      </w:r>
    </w:p>
    <w:p w14:paraId="7C17A399" w14:textId="77777777" w:rsidR="00076E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A25B1C" wp14:editId="4B8DE92F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Lectures04-05_StandardErrorsandCIs_files/figure-docx/surviva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C3126" w14:textId="77777777" w:rsidR="00076E54" w:rsidRDefault="00000000">
      <w:pPr>
        <w:pStyle w:val="SourceCode"/>
      </w:pPr>
      <w:r>
        <w:rPr>
          <w:rStyle w:val="CommentTok"/>
        </w:rPr>
        <w:t># Now we can do survival based on bin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pan_day) </w:t>
      </w:r>
      <w:r>
        <w:rPr>
          <w:rStyle w:val="SpecialCharTok"/>
        </w:rPr>
        <w:t>~</w:t>
      </w:r>
      <w:r>
        <w:rPr>
          <w:rStyle w:val="NormalTok"/>
        </w:rPr>
        <w:t xml:space="preserve"> agebin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fit) </w:t>
      </w:r>
      <w:r>
        <w:rPr>
          <w:rStyle w:val="CommentTok"/>
        </w:rPr>
        <w:t># What do we take from this?</w:t>
      </w:r>
    </w:p>
    <w:p w14:paraId="4D264F5A" w14:textId="77777777" w:rsidR="00076E54" w:rsidRDefault="00000000">
      <w:pPr>
        <w:pStyle w:val="SourceCode"/>
      </w:pPr>
      <w:r>
        <w:rPr>
          <w:rStyle w:val="VerbatimChar"/>
        </w:rPr>
        <w:t>## Call: survfit(formula = Surv(pan_day) ~ agebin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n events median 0.95LCL 0.95UCL</w:t>
      </w:r>
      <w:r>
        <w:br/>
      </w:r>
      <w:r>
        <w:rPr>
          <w:rStyle w:val="VerbatimChar"/>
        </w:rPr>
        <w:t>## agebin=1 11180  11180   65.0      64      66</w:t>
      </w:r>
      <w:r>
        <w:br/>
      </w:r>
      <w:r>
        <w:rPr>
          <w:rStyle w:val="VerbatimChar"/>
        </w:rPr>
        <w:t>## agebin=2  1929   1929   42.0      39      44</w:t>
      </w:r>
      <w:r>
        <w:br/>
      </w:r>
      <w:r>
        <w:rPr>
          <w:rStyle w:val="VerbatimChar"/>
        </w:rPr>
        <w:t>## agebin=3  2155   2155   75.0      73      77</w:t>
      </w:r>
      <w:r>
        <w:br/>
      </w:r>
      <w:r>
        <w:rPr>
          <w:rStyle w:val="VerbatimChar"/>
        </w:rPr>
        <w:t>## agebin=4   260    260   91.5      89      94</w:t>
      </w:r>
    </w:p>
    <w:p w14:paraId="51BF13A6" w14:textId="77777777" w:rsidR="00076E54" w:rsidRDefault="00000000">
      <w:pPr>
        <w:pStyle w:val="SourceCode"/>
      </w:pPr>
      <w:r>
        <w:rPr>
          <w:rStyle w:val="CommentTok"/>
        </w:rPr>
        <w:t># Let's plot!</w:t>
      </w:r>
      <w:r>
        <w:br/>
      </w:r>
      <w:r>
        <w:rPr>
          <w:rStyle w:val="FunctionTok"/>
        </w:rPr>
        <w:t>ggsurvplot</w:t>
      </w:r>
      <w:r>
        <w:rPr>
          <w:rStyle w:val="NormalTok"/>
        </w:rPr>
        <w:t>(fi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v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isk.ta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Add risk tab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CommentTok"/>
        </w:rPr>
        <w:t># Change risk table color by group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CommentTok"/>
        </w:rPr>
        <w:t># Change line type by group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CommentTok"/>
        </w:rPr>
        <w:t># Specify median survival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ggtheme =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, </w:t>
      </w:r>
      <w:r>
        <w:rPr>
          <w:rStyle w:val="CommentTok"/>
        </w:rPr>
        <w:t># Change ggplot2 them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StringTok"/>
        </w:rPr>
        <w:t>"palegreen"</w:t>
      </w:r>
      <w:r>
        <w:rPr>
          <w:rStyle w:val="NormalTok"/>
        </w:rPr>
        <w:t xml:space="preserve">, </w:t>
      </w:r>
      <w:r>
        <w:rPr>
          <w:rStyle w:val="StringTok"/>
        </w:rPr>
        <w:t>"mediumpurple1"</w:t>
      </w:r>
      <w:r>
        <w:rPr>
          <w:rStyle w:val="NormalTok"/>
        </w:rPr>
        <w:t>))</w:t>
      </w:r>
    </w:p>
    <w:p w14:paraId="2A61ACFC" w14:textId="77777777" w:rsidR="00076E54" w:rsidRDefault="00000000">
      <w:pPr>
        <w:pStyle w:val="SourceCode"/>
      </w:pPr>
      <w:r>
        <w:rPr>
          <w:rStyle w:val="VerbatimChar"/>
        </w:rPr>
        <w:t>## Warning in geom_segment(aes(x = 0, y = max(y2), xend = max(x1), yend = max(y2)), : All aesthetics have length 1, but the data has 4 rows.</w:t>
      </w:r>
      <w:r>
        <w:br/>
      </w:r>
      <w:r>
        <w:rPr>
          <w:rStyle w:val="VerbatimChar"/>
        </w:rPr>
        <w:t>## ℹ Please consider using `annotate()` or provide this layer with data containing</w:t>
      </w:r>
      <w:r>
        <w:br/>
      </w:r>
      <w:r>
        <w:rPr>
          <w:rStyle w:val="VerbatimChar"/>
        </w:rPr>
        <w:t>##   a single row.</w:t>
      </w:r>
    </w:p>
    <w:p w14:paraId="003605AF" w14:textId="77777777" w:rsidR="00076E54" w:rsidRDefault="00000000">
      <w:pPr>
        <w:pStyle w:val="SourceCode"/>
      </w:pPr>
      <w:r>
        <w:rPr>
          <w:rStyle w:val="VerbatimChar"/>
        </w:rPr>
        <w:lastRenderedPageBreak/>
        <w:t>## Warning in geom_segment(aes(x = 0, y = max(y2), xend = max(x1), yend = max(y2)), : All aesthetics have length 1, but the data has 4 rows.</w:t>
      </w:r>
      <w:r>
        <w:br/>
      </w:r>
      <w:r>
        <w:rPr>
          <w:rStyle w:val="VerbatimChar"/>
        </w:rPr>
        <w:t>## ℹ Please consider using `annotate()` or provide this layer with data containing</w:t>
      </w:r>
      <w:r>
        <w:br/>
      </w:r>
      <w:r>
        <w:rPr>
          <w:rStyle w:val="VerbatimChar"/>
        </w:rPr>
        <w:t>##   a single row.</w:t>
      </w:r>
      <w:r>
        <w:br/>
      </w:r>
      <w:r>
        <w:rPr>
          <w:rStyle w:val="VerbatimChar"/>
        </w:rPr>
        <w:t>## All aesthetics have length 1, but the data has 4 rows.</w:t>
      </w:r>
      <w:r>
        <w:br/>
      </w:r>
      <w:r>
        <w:rPr>
          <w:rStyle w:val="VerbatimChar"/>
        </w:rPr>
        <w:t>## ℹ Please consider using `annotate()` or provide this layer with data containing</w:t>
      </w:r>
      <w:r>
        <w:br/>
      </w:r>
      <w:r>
        <w:rPr>
          <w:rStyle w:val="VerbatimChar"/>
        </w:rPr>
        <w:t>##   a single row.</w:t>
      </w:r>
      <w:r>
        <w:br/>
      </w:r>
      <w:r>
        <w:rPr>
          <w:rStyle w:val="VerbatimChar"/>
        </w:rPr>
        <w:t>## All aesthetics have length 1, but the data has 4 rows.</w:t>
      </w:r>
      <w:r>
        <w:br/>
      </w:r>
      <w:r>
        <w:rPr>
          <w:rStyle w:val="VerbatimChar"/>
        </w:rPr>
        <w:t>## ℹ Please consider using `annotate()` or provide this layer with data containing</w:t>
      </w:r>
      <w:r>
        <w:br/>
      </w:r>
      <w:r>
        <w:rPr>
          <w:rStyle w:val="VerbatimChar"/>
        </w:rPr>
        <w:t>##   a single row.</w:t>
      </w:r>
    </w:p>
    <w:p w14:paraId="3384BEA7" w14:textId="77777777" w:rsidR="00076E54" w:rsidRDefault="00000000">
      <w:pPr>
        <w:pStyle w:val="FirstParagraph"/>
      </w:pPr>
      <w:r>
        <w:rPr>
          <w:noProof/>
        </w:rPr>
        <w:drawing>
          <wp:inline distT="0" distB="0" distL="0" distR="0" wp14:anchorId="1E3789C4" wp14:editId="53ACE7F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Lectures04-05_StandardErrorsandCIs_files/figure-docx/survival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082A5" w14:textId="2A75F882" w:rsidR="00076E54" w:rsidRDefault="00076E54">
      <w:pPr>
        <w:pStyle w:val="FirstParagraph"/>
      </w:pPr>
      <w:bookmarkStart w:id="11" w:name="package-citations"/>
      <w:bookmarkEnd w:id="1"/>
      <w:bookmarkEnd w:id="10"/>
      <w:bookmarkEnd w:id="11"/>
    </w:p>
    <w:sectPr w:rsidR="00076E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FA9E3" w14:textId="77777777" w:rsidR="00226B83" w:rsidRDefault="00226B83">
      <w:pPr>
        <w:spacing w:after="0"/>
      </w:pPr>
      <w:r>
        <w:separator/>
      </w:r>
    </w:p>
  </w:endnote>
  <w:endnote w:type="continuationSeparator" w:id="0">
    <w:p w14:paraId="6C0E2E25" w14:textId="77777777" w:rsidR="00226B83" w:rsidRDefault="00226B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7C7DAC" w14:textId="77777777" w:rsidR="00226B83" w:rsidRDefault="00226B83">
      <w:r>
        <w:separator/>
      </w:r>
    </w:p>
  </w:footnote>
  <w:footnote w:type="continuationSeparator" w:id="0">
    <w:p w14:paraId="0F8F9659" w14:textId="77777777" w:rsidR="00226B83" w:rsidRDefault="00226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5AD6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8780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6E54"/>
    <w:rsid w:val="00076E54"/>
    <w:rsid w:val="000C4D97"/>
    <w:rsid w:val="00226B83"/>
    <w:rsid w:val="003258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A0427"/>
  <w15:docId w15:val="{6E70FD28-999B-4A69-8753-D0A92A3E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3091</Words>
  <Characters>17624</Characters>
  <Application>Microsoft Office Word</Application>
  <DocSecurity>0</DocSecurity>
  <Lines>146</Lines>
  <Paragraphs>41</Paragraphs>
  <ScaleCrop>false</ScaleCrop>
  <Company/>
  <LinksUpToDate>false</LinksUpToDate>
  <CharactersWithSpaces>20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3 Code</dc:title>
  <dc:creator>Alex Hoagland</dc:creator>
  <cp:keywords/>
  <cp:lastModifiedBy>Alexander Hoagland</cp:lastModifiedBy>
  <cp:revision>2</cp:revision>
  <dcterms:created xsi:type="dcterms:W3CDTF">2025-01-27T18:13:00Z</dcterms:created>
  <dcterms:modified xsi:type="dcterms:W3CDTF">2025-01-27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7</vt:lpwstr>
  </property>
  <property fmtid="{D5CDD505-2E9C-101B-9397-08002B2CF9AE}" pid="3" name="output">
    <vt:lpwstr/>
  </property>
</Properties>
</file>